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Brazil</w:t>
      </w:r>
      <w:r>
        <w:t xml:space="preserve"> </w:t>
      </w:r>
      <w:r>
        <w:t xml:space="preserve">Brasíli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linic/Institution Name]</w:t>
      </w:r>
      <w:r>
        <w:br/>
      </w:r>
      <w:r>
        <w:t xml:space="preserve">[Address Line 1]</w:t>
      </w:r>
      <w:r>
        <w:br/>
      </w:r>
      <w:r>
        <w:t xml:space="preserve">[Address Line 2]</w:t>
      </w:r>
      <w:r>
        <w:br/>
      </w:r>
      <w:r>
        <w:t xml:space="preserve">Brasília, Brazil</w:t>
      </w:r>
    </w:p>
    <w:bookmarkStart w:id="20" w:name="dear-hiring-manager"/>
    <w:p>
      <w:pPr>
        <w:pStyle w:val="Heading2"/>
      </w:pPr>
      <w:r>
        <w:t xml:space="preserve">Dear Hiring Manager,</w:t>
      </w:r>
    </w:p>
    <w:p>
      <w:pPr>
        <w:pStyle w:val="FirstParagraph"/>
      </w:pPr>
      <w:r>
        <w:t xml:space="preserve">I am writing to express my sincere interest in the Optometrist position at your esteemed institution in Brasília, Brazil. As a dedicated and skilled optometrist with [X years] of experience in comprehensive eye care, I am eager to contribute my expertise to a dynamic healthcare environment that values innovation, patient-centered care, and community well-being. The opportunity to serve the residents of Brazil Brasília aligns perfectly with my professional goals and passion for improving vision health in diverse populations.</w:t>
      </w:r>
    </w:p>
    <w:p>
      <w:pPr>
        <w:pStyle w:val="BodyText"/>
      </w:pPr>
      <w:r>
        <w:t xml:space="preserve">My journey as an Optometrist began with a deep fascination for the science of vision and its profound impact on quality of life. I graduated from [Your University/Institution] with a Doctor of Optometry (O.D.) degree, where I developed a strong foundation in ocular anatomy, visual diagnostics, and the management of refractive errors. Throughout my career, I have specialized in providing personalized eye care solutions tailored to patients’ unique needs, whether through corrective lenses, vision therapy, or early detection of ocular diseases. My commitment to lifelong learning has also allowed me to stay updated on the latest advancements in optometric technology and treatment methodologies.</w:t>
      </w:r>
    </w:p>
    <w:p>
      <w:pPr>
        <w:pStyle w:val="BodyText"/>
      </w:pPr>
      <w:r>
        <w:t xml:space="preserve">What sets me apart as an Optometrist is my ability to blend clinical precision with empathetic patient care. I understand that every individual’s relationship with their vision is deeply personal, and I strive to create a welcoming, informative, and reassuring environment during every consultation. In my previous roles at [Previous Employers or Clinics], I consistently received positive feedback for my attention to detail, clear communication, and ability to educate patients on maintaining optimal eye health. For instance, I led a community outreach initiative in [City/Region] that provided free vision screenings to underserved populations, which not only addressed immediate needs but also raised awareness about the importance of regular eye exams.</w:t>
      </w:r>
    </w:p>
    <w:p>
      <w:pPr>
        <w:pStyle w:val="BodyText"/>
      </w:pPr>
      <w:r>
        <w:t xml:space="preserve">Brasília holds a special place in my professional aspirations. As the capital of Brazil, it is a city that embodies progress, cultural diversity, and a growing demand for accessible healthcare services. The unique challenges and opportunities in this region have motivated me to explore ways to integrate my skills into a framework that supports both individual and public health goals. I am particularly drawn to your institution’s reputation for excellence in patient care and its dedication to advancing optometric practices in the Brazilian context. I believe my experience working with multicultural patient groups, combined with my adaptability, would allow me to thrive in Brasília’s vibrant healthcare landscape.</w:t>
      </w:r>
    </w:p>
    <w:p>
      <w:pPr>
        <w:pStyle w:val="BodyText"/>
      </w:pPr>
      <w:r>
        <w:t xml:space="preserve">One of the key reasons I am enthusiastic about this opportunity is the chance to contribute to a system that prioritizes preventative care and early intervention. In Brazil, as in many countries, the prevalence of uncorrected refractive errors and undiagnosed ocular conditions remains a critical public health issue. As an Optometrist, I am committed to playing a proactive role in addressing these challenges through education, outreach, and collaboration with other healthcare professionals. For example, I have previously collaborated with general practitioners to develop integrated care protocols that ensure patients receive timely referrals for complex cases such as diabetic retinopathy or glaucoma. This interdisciplinary approach not only improves patient outcomes but also strengthens the overall healthcare ecosystem.</w:t>
      </w:r>
    </w:p>
    <w:p>
      <w:pPr>
        <w:pStyle w:val="BodyText"/>
      </w:pPr>
      <w:r>
        <w:t xml:space="preserve">My technical skills are complemented by my ability to work effectively in fast-paced, team-oriented settings. I am proficient in using state-of-the-art diagnostic equipment, including optical coherence tomography (OCT) and digital retinal imaging systems, and I have a strong background in managing electronic health records (EHRs). Additionally, I am fluent in [Languages if applicable], which allows me to connect with a broader range of patients and colleagues. While my native language is English, I have also developed a working knowledge of Portuguese through [specific methods, e.g., formal coursework, professional experience], ensuring that I can communicate clearly and confidently with Brazilian patients and healthcare providers.</w:t>
      </w:r>
    </w:p>
    <w:p>
      <w:pPr>
        <w:pStyle w:val="BodyText"/>
      </w:pPr>
      <w:r>
        <w:t xml:space="preserve">What truly excites me about the possibility of joining your team in Brasília is the potential to make a meaningful difference. The city’s rapid urbanization and expanding population create an urgent need for optometric services that are both accessible and high-quality. I am particularly interested in exploring opportunities to collaborate with local health initiatives, such as school vision programs or partnerships with public hospitals, to expand the reach of preventive eye care. I am also eager to learn from the unique challenges and innovations present in Brazil’s healthcare system, which could further enrich my professional perspective.</w:t>
      </w:r>
    </w:p>
    <w:p>
      <w:pPr>
        <w:pStyle w:val="BodyText"/>
      </w:pPr>
      <w:r>
        <w:t xml:space="preserve">In addition to my clinical expertise, I bring a strong work ethic, a collaborative spirit, and a genuine passion for helping others. I understand that the role of an Optometrist extends beyond diagnosing vision problems—it involves building trust, fostering long-term relationships with patients, and advocating for their overall well-being. My ability to remain calm under pressure and maintain composure during complex cases has been instrumental in my previous roles, where I have consistently delivered accurate diagnoses and effective treatment plans.</w:t>
      </w:r>
    </w:p>
    <w:p>
      <w:pPr>
        <w:pStyle w:val="BodyText"/>
      </w:pPr>
      <w:r>
        <w:t xml:space="preserve">I am confident that my background, skills, and dedication align with the values of your institution. I would be honored to bring my experience as an Optometrist to your team in Brazil Brasília and contribute to the continued success of your practice. Thank you for considering my application. I look forward to the opportunity to discuss how I can support your mission of excellence in eye care.</w:t>
      </w:r>
    </w:p>
    <w:p>
      <w:pPr>
        <w:pStyle w:val="BodyText"/>
      </w:pPr>
      <w:r>
        <w:t xml:space="preserve">Sincerely,</w:t>
      </w:r>
      <w:r>
        <w:br/>
      </w:r>
      <w:r>
        <w:t xml:space="preserve">[Your Full Name]</w:t>
      </w:r>
      <w:r>
        <w:br/>
      </w:r>
      <w:r>
        <w:t xml:space="preserve">[Your Contact Information: Email, Phone Number]</w:t>
      </w:r>
      <w:r>
        <w:br/>
      </w:r>
      <w:r>
        <w:t xml:space="preserve">[LinkedIn Profile or Professional Websit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Brazil Brasília</dc:title>
  <dc:creator/>
  <dc:language>en</dc:language>
  <cp:keywords/>
  <dcterms:created xsi:type="dcterms:W3CDTF">2026-07-23T14:28:41Z</dcterms:created>
  <dcterms:modified xsi:type="dcterms:W3CDTF">2026-07-23T14:28:41Z</dcterms:modified>
</cp:coreProperties>
</file>

<file path=docProps/custom.xml><?xml version="1.0" encoding="utf-8"?>
<Properties xmlns="http://schemas.openxmlformats.org/officeDocument/2006/custom-properties" xmlns:vt="http://schemas.openxmlformats.org/officeDocument/2006/docPropsVTypes"/>
</file>